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01F6B061" w:rsidR="003D7DA2" w:rsidRPr="006250C4" w:rsidRDefault="00DA593F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DA593F">
        <w:rPr>
          <w:rFonts w:ascii="Arial" w:hAnsi="Arial" w:cs="Arial"/>
          <w:b/>
          <w:sz w:val="20"/>
          <w:szCs w:val="20"/>
          <w:lang w:val="fi-FI"/>
        </w:rPr>
        <w:t>Prof. Armando García Chiang</w:t>
      </w:r>
    </w:p>
    <w:p w14:paraId="19251059" w14:textId="51EC5437" w:rsidR="00E52660" w:rsidRPr="006250C4" w:rsidRDefault="00DA593F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DA593F">
        <w:rPr>
          <w:rFonts w:ascii="Arial" w:hAnsi="Arial" w:cs="Arial"/>
          <w:bCs/>
          <w:sz w:val="20"/>
          <w:szCs w:val="20"/>
          <w:lang w:val="fi-FI"/>
        </w:rPr>
        <w:t>Universidad Autónoma Metropolitana-Iztapalapa, México</w:t>
      </w:r>
      <w:bookmarkStart w:id="0" w:name="_GoBack"/>
      <w:bookmarkEnd w:id="0"/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A6602"/>
    <w:rsid w:val="007F1B86"/>
    <w:rsid w:val="007F6C8D"/>
    <w:rsid w:val="008F3B14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2</cp:revision>
  <dcterms:created xsi:type="dcterms:W3CDTF">2025-04-07T07:22:00Z</dcterms:created>
  <dcterms:modified xsi:type="dcterms:W3CDTF">2025-07-14T11:51:00Z</dcterms:modified>
</cp:coreProperties>
</file>